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树状数组"/>
      <w:bookmarkEnd w:id="21"/>
      <w:r>
        <w:t xml:space="preserve">树状数组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题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题解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通过率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难度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出现频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27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区间和的个数</w:t>
              </w:r>
            </w:hyperlink>
          </w:p>
        </w:tc>
        <w:tc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1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1.8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32.9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8</w:t>
            </w:r>
          </w:p>
        </w:tc>
        <w:tc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天际线问题</w:t>
              </w:r>
            </w:hyperlink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2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9.7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32.7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8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二维区域和检索 - 可变</w:t>
              </w:r>
            </w:hyperlink>
          </w:p>
        </w:tc>
        <w:tc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1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5.3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28.9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93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翻转对</w:t>
              </w:r>
            </w:hyperlink>
          </w:p>
        </w:tc>
        <w:tc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1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1.2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27.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7</w:t>
            </w:r>
          </w:p>
        </w:tc>
        <w:tc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区域和检索 - 数组可修改</w:t>
              </w:r>
            </w:hyperlink>
          </w:p>
        </w:tc>
        <w:tc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2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2.5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9.8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计算右侧小于当前元素的个数</w:t>
              </w:r>
            </w:hyperlink>
          </w:p>
        </w:tc>
        <w:tc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4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6.7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18.47%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8070fa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leetcode-cn.com/problems/count-of-range-sum" TargetMode="External" /><Relationship Type="http://schemas.openxmlformats.org/officeDocument/2006/relationships/hyperlink" Id="rId23" Target="https://leetcode-cn.com/problems/count-of-range-sum/solution" TargetMode="External" /><Relationship Type="http://schemas.openxmlformats.org/officeDocument/2006/relationships/hyperlink" Id="rId32" Target="https://leetcode-cn.com/problems/count-of-smaller-numbers-after-self" TargetMode="External" /><Relationship Type="http://schemas.openxmlformats.org/officeDocument/2006/relationships/hyperlink" Id="rId33" Target="https://leetcode-cn.com/problems/count-of-smaller-numbers-after-self/solution" TargetMode="External" /><Relationship Type="http://schemas.openxmlformats.org/officeDocument/2006/relationships/hyperlink" Id="rId26" Target="https://leetcode-cn.com/problems/range-sum-query-2d-mutable" TargetMode="External" /><Relationship Type="http://schemas.openxmlformats.org/officeDocument/2006/relationships/hyperlink" Id="rId27" Target="https://leetcode-cn.com/problems/range-sum-query-2d-mutable/solution" TargetMode="External" /><Relationship Type="http://schemas.openxmlformats.org/officeDocument/2006/relationships/hyperlink" Id="rId30" Target="https://leetcode-cn.com/problems/range-sum-query-mutable" TargetMode="External" /><Relationship Type="http://schemas.openxmlformats.org/officeDocument/2006/relationships/hyperlink" Id="rId31" Target="https://leetcode-cn.com/problems/range-sum-query-mutable/solution" TargetMode="External" /><Relationship Type="http://schemas.openxmlformats.org/officeDocument/2006/relationships/hyperlink" Id="rId28" Target="https://leetcode-cn.com/problems/reverse-pairs" TargetMode="External" /><Relationship Type="http://schemas.openxmlformats.org/officeDocument/2006/relationships/hyperlink" Id="rId29" Target="https://leetcode-cn.com/problems/reverse-pairs/solution" TargetMode="External" /><Relationship Type="http://schemas.openxmlformats.org/officeDocument/2006/relationships/hyperlink" Id="rId24" Target="https://leetcode-cn.com/problems/the-skyline-problem" TargetMode="External" /><Relationship Type="http://schemas.openxmlformats.org/officeDocument/2006/relationships/hyperlink" Id="rId25" Target="https://leetcode-cn.com/problems/the-skyline-problem/solu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leetcode-cn.com/problems/count-of-range-sum" TargetMode="External" /><Relationship Type="http://schemas.openxmlformats.org/officeDocument/2006/relationships/hyperlink" Id="rId23" Target="https://leetcode-cn.com/problems/count-of-range-sum/solution" TargetMode="External" /><Relationship Type="http://schemas.openxmlformats.org/officeDocument/2006/relationships/hyperlink" Id="rId32" Target="https://leetcode-cn.com/problems/count-of-smaller-numbers-after-self" TargetMode="External" /><Relationship Type="http://schemas.openxmlformats.org/officeDocument/2006/relationships/hyperlink" Id="rId33" Target="https://leetcode-cn.com/problems/count-of-smaller-numbers-after-self/solution" TargetMode="External" /><Relationship Type="http://schemas.openxmlformats.org/officeDocument/2006/relationships/hyperlink" Id="rId26" Target="https://leetcode-cn.com/problems/range-sum-query-2d-mutable" TargetMode="External" /><Relationship Type="http://schemas.openxmlformats.org/officeDocument/2006/relationships/hyperlink" Id="rId27" Target="https://leetcode-cn.com/problems/range-sum-query-2d-mutable/solution" TargetMode="External" /><Relationship Type="http://schemas.openxmlformats.org/officeDocument/2006/relationships/hyperlink" Id="rId30" Target="https://leetcode-cn.com/problems/range-sum-query-mutable" TargetMode="External" /><Relationship Type="http://schemas.openxmlformats.org/officeDocument/2006/relationships/hyperlink" Id="rId31" Target="https://leetcode-cn.com/problems/range-sum-query-mutable/solution" TargetMode="External" /><Relationship Type="http://schemas.openxmlformats.org/officeDocument/2006/relationships/hyperlink" Id="rId28" Target="https://leetcode-cn.com/problems/reverse-pairs" TargetMode="External" /><Relationship Type="http://schemas.openxmlformats.org/officeDocument/2006/relationships/hyperlink" Id="rId29" Target="https://leetcode-cn.com/problems/reverse-pairs/solution" TargetMode="External" /><Relationship Type="http://schemas.openxmlformats.org/officeDocument/2006/relationships/hyperlink" Id="rId24" Target="https://leetcode-cn.com/problems/the-skyline-problem" TargetMode="External" /><Relationship Type="http://schemas.openxmlformats.org/officeDocument/2006/relationships/hyperlink" Id="rId25" Target="https://leetcode-cn.com/problems/the-skyline-problem/solu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5:40Z</dcterms:created>
  <dcterms:modified xsi:type="dcterms:W3CDTF">2022-06-04T10:35:40Z</dcterms:modified>
</cp:coreProperties>
</file>